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Vanessa</w:t>
      </w:r>
      <w:r>
        <w:t xml:space="preserve"> </w:t>
      </w:r>
      <w:r>
        <w:t xml:space="preserve">Mwebaza</w:t>
      </w:r>
      <w:r>
        <w:t xml:space="preserve"> </w:t>
      </w:r>
      <w:r>
        <w:t xml:space="preserve">Muwang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020c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Vanessa Mwebaza Muwanga</dc:creator>
  <dcterms:created xsi:type="dcterms:W3CDTF">2019-12-23T16:48:25Z</dcterms:created>
  <dcterms:modified xsi:type="dcterms:W3CDTF">2019-12-23T16:48:25Z</dcterms:modified>
</cp:coreProperties>
</file>